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710019" w14:textId="77777777" w:rsidR="008F05FD" w:rsidRDefault="00000000">
      <w:pPr>
        <w:pStyle w:val="Heading1"/>
      </w:pPr>
      <w:bookmarkStart w:id="0" w:name="Xc2906a527c282b85861bb25f443a52a7688d1b6"/>
      <w:r>
        <w:t>🚀 AWS Infrastructure Deployment with Terraform</w:t>
      </w:r>
    </w:p>
    <w:p w14:paraId="5C1DBFCF" w14:textId="77777777" w:rsidR="008F05FD" w:rsidRDefault="00000000">
      <w:pPr>
        <w:pStyle w:val="FirstParagraph"/>
      </w:pPr>
      <w:r>
        <w:t xml:space="preserve">This project demonstrates how to use </w:t>
      </w:r>
      <w:r>
        <w:rPr>
          <w:b/>
          <w:bCs/>
        </w:rPr>
        <w:t>Terraform</w:t>
      </w:r>
      <w:r>
        <w:t xml:space="preserve"> to deploy a basic AWS infrastructure that includes:</w:t>
      </w:r>
    </w:p>
    <w:p w14:paraId="7C54446F" w14:textId="77777777" w:rsidR="008F05FD" w:rsidRDefault="00000000">
      <w:pPr>
        <w:pStyle w:val="Compact"/>
        <w:numPr>
          <w:ilvl w:val="0"/>
          <w:numId w:val="2"/>
        </w:numPr>
      </w:pPr>
      <w:r>
        <w:t xml:space="preserve">A </w:t>
      </w:r>
      <w:r>
        <w:rPr>
          <w:b/>
          <w:bCs/>
        </w:rPr>
        <w:t>Virtual Private Cloud (VPC)</w:t>
      </w:r>
    </w:p>
    <w:p w14:paraId="47D2472B" w14:textId="77777777" w:rsidR="008F05FD" w:rsidRDefault="00000000">
      <w:pPr>
        <w:pStyle w:val="Compact"/>
        <w:numPr>
          <w:ilvl w:val="0"/>
          <w:numId w:val="2"/>
        </w:numPr>
      </w:pPr>
      <w:r>
        <w:t xml:space="preserve">A </w:t>
      </w:r>
      <w:r>
        <w:rPr>
          <w:b/>
          <w:bCs/>
        </w:rPr>
        <w:t>Public Subnet</w:t>
      </w:r>
      <w:r>
        <w:t xml:space="preserve"> with </w:t>
      </w:r>
      <w:r>
        <w:rPr>
          <w:b/>
          <w:bCs/>
        </w:rPr>
        <w:t>Internet Gateway</w:t>
      </w:r>
    </w:p>
    <w:p w14:paraId="69010560" w14:textId="77777777" w:rsidR="008F05FD" w:rsidRDefault="00000000">
      <w:pPr>
        <w:pStyle w:val="Compact"/>
        <w:numPr>
          <w:ilvl w:val="0"/>
          <w:numId w:val="2"/>
        </w:numPr>
      </w:pPr>
      <w:r>
        <w:t xml:space="preserve">An </w:t>
      </w:r>
      <w:r>
        <w:rPr>
          <w:b/>
          <w:bCs/>
        </w:rPr>
        <w:t>EC2 Instance</w:t>
      </w:r>
    </w:p>
    <w:p w14:paraId="67381C06" w14:textId="77777777" w:rsidR="008F05FD" w:rsidRDefault="00000000">
      <w:pPr>
        <w:pStyle w:val="Compact"/>
        <w:numPr>
          <w:ilvl w:val="0"/>
          <w:numId w:val="2"/>
        </w:numPr>
      </w:pPr>
      <w:r>
        <w:t xml:space="preserve">An </w:t>
      </w:r>
      <w:r>
        <w:rPr>
          <w:b/>
          <w:bCs/>
        </w:rPr>
        <w:t>S3 Bucket</w:t>
      </w:r>
    </w:p>
    <w:p w14:paraId="6E97FE73" w14:textId="77777777" w:rsidR="008F05FD" w:rsidRDefault="00000000">
      <w:r>
        <w:pict w14:anchorId="3B36733F">
          <v:rect id="_x0000_i1552" style="width:0;height:1.5pt" o:hralign="center" o:hrstd="t" o:hr="t"/>
        </w:pict>
      </w:r>
    </w:p>
    <w:p w14:paraId="58096DAC" w14:textId="77777777" w:rsidR="008F05FD" w:rsidRDefault="00000000">
      <w:pPr>
        <w:pStyle w:val="Heading2"/>
      </w:pPr>
      <w:bookmarkStart w:id="1" w:name="project-structure"/>
      <w:r>
        <w:t>📁 Project Structure</w:t>
      </w:r>
    </w:p>
    <w:p w14:paraId="7CC14EE6" w14:textId="77777777" w:rsidR="008F05FD" w:rsidRDefault="00000000">
      <w:pPr>
        <w:pStyle w:val="SourceCode"/>
      </w:pPr>
      <w:r>
        <w:rPr>
          <w:rStyle w:val="ExtensionTok"/>
        </w:rPr>
        <w:t>aws-infra/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main.tf           </w:t>
      </w:r>
      <w:r>
        <w:rPr>
          <w:rStyle w:val="CommentTok"/>
        </w:rPr>
        <w:t># Main Terraform configuration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variables.tf      </w:t>
      </w:r>
      <w:r>
        <w:rPr>
          <w:rStyle w:val="CommentTok"/>
        </w:rPr>
        <w:t># Input variables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outputs.tf        </w:t>
      </w:r>
      <w:r>
        <w:rPr>
          <w:rStyle w:val="CommentTok"/>
        </w:rPr>
        <w:t># Output values</w:t>
      </w:r>
      <w:r>
        <w:br/>
      </w:r>
      <w:r>
        <w:rPr>
          <w:rStyle w:val="ExtensionTok"/>
        </w:rPr>
        <w:t>├──</w:t>
      </w:r>
      <w:r>
        <w:rPr>
          <w:rStyle w:val="NormalTok"/>
        </w:rPr>
        <w:t xml:space="preserve"> README.md         </w:t>
      </w:r>
      <w:r>
        <w:rPr>
          <w:rStyle w:val="CommentTok"/>
        </w:rPr>
        <w:t># Project documentation</w:t>
      </w:r>
    </w:p>
    <w:p w14:paraId="1EFCD195" w14:textId="77777777" w:rsidR="008F05FD" w:rsidRDefault="00000000">
      <w:r>
        <w:pict w14:anchorId="32F01327">
          <v:rect id="_x0000_i1553" style="width:0;height:1.5pt" o:hralign="center" o:hrstd="t" o:hr="t"/>
        </w:pict>
      </w:r>
    </w:p>
    <w:p w14:paraId="6400F6B3" w14:textId="77777777" w:rsidR="008F05FD" w:rsidRDefault="00000000">
      <w:pPr>
        <w:pStyle w:val="Heading2"/>
      </w:pPr>
      <w:bookmarkStart w:id="2" w:name="architecture-diagram"/>
      <w:bookmarkEnd w:id="1"/>
      <w:r>
        <w:t>📸 Architecture Diagram</w:t>
      </w:r>
    </w:p>
    <w:p w14:paraId="14052C5D" w14:textId="77777777" w:rsidR="008F05FD" w:rsidRDefault="00000000">
      <w:r>
        <w:pict w14:anchorId="3F1B7BC9">
          <v:rect id="_x0000_i1554" style="width:0;height:1.5pt" o:hralign="center" o:hrstd="t" o:hr="t"/>
        </w:pict>
      </w:r>
    </w:p>
    <w:p w14:paraId="25839E83" w14:textId="77777777" w:rsidR="008F05FD" w:rsidRDefault="00000000">
      <w:pPr>
        <w:pStyle w:val="Heading2"/>
      </w:pPr>
      <w:bookmarkStart w:id="3" w:name="prerequisites"/>
      <w:bookmarkEnd w:id="2"/>
      <w:r>
        <w:t>🔧 Prerequisites</w:t>
      </w:r>
    </w:p>
    <w:p w14:paraId="4564E04E" w14:textId="77777777" w:rsidR="008F05FD" w:rsidRDefault="00000000">
      <w:pPr>
        <w:pStyle w:val="Compact"/>
        <w:numPr>
          <w:ilvl w:val="0"/>
          <w:numId w:val="3"/>
        </w:numPr>
      </w:pPr>
      <w:r>
        <w:t>AWS Account with configured credentials (</w:t>
      </w:r>
      <w:r>
        <w:rPr>
          <w:rStyle w:val="VerbatimChar"/>
        </w:rPr>
        <w:t>aws configure</w:t>
      </w:r>
      <w:r>
        <w:t>)</w:t>
      </w:r>
    </w:p>
    <w:p w14:paraId="49FDEC93" w14:textId="77777777" w:rsidR="008F05FD" w:rsidRDefault="00000000">
      <w:pPr>
        <w:pStyle w:val="Compact"/>
        <w:numPr>
          <w:ilvl w:val="0"/>
          <w:numId w:val="3"/>
        </w:numPr>
      </w:pPr>
      <w:r>
        <w:t>Terraform installed on your system</w:t>
      </w:r>
    </w:p>
    <w:p w14:paraId="2D698DE2" w14:textId="77777777" w:rsidR="008F05FD" w:rsidRDefault="00000000">
      <w:pPr>
        <w:pStyle w:val="Compact"/>
        <w:numPr>
          <w:ilvl w:val="0"/>
          <w:numId w:val="3"/>
        </w:numPr>
      </w:pPr>
      <w:r>
        <w:t>A pre-created AWS EC2 Key Pair (used for SSH access)</w:t>
      </w:r>
    </w:p>
    <w:p w14:paraId="4574DFB5" w14:textId="77777777" w:rsidR="008F05FD" w:rsidRDefault="00000000">
      <w:r>
        <w:pict w14:anchorId="1C68A5D7">
          <v:rect id="_x0000_i1555" style="width:0;height:1.5pt" o:hralign="center" o:hrstd="t" o:hr="t"/>
        </w:pict>
      </w:r>
    </w:p>
    <w:p w14:paraId="2FB6FCF8" w14:textId="77777777" w:rsidR="008F05FD" w:rsidRDefault="00000000">
      <w:pPr>
        <w:pStyle w:val="Heading2"/>
      </w:pPr>
      <w:bookmarkStart w:id="4" w:name="resources-created"/>
      <w:bookmarkEnd w:id="3"/>
      <w:r>
        <w:t>📦 Resources Created</w:t>
      </w:r>
    </w:p>
    <w:p w14:paraId="1A13843F" w14:textId="77777777" w:rsidR="008F05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VPC</w:t>
      </w:r>
      <w:r>
        <w:t xml:space="preserve">: A custom VPC with CIDR </w:t>
      </w:r>
      <w:r>
        <w:rPr>
          <w:rStyle w:val="VerbatimChar"/>
        </w:rPr>
        <w:t>10.0.0.0/16</w:t>
      </w:r>
    </w:p>
    <w:p w14:paraId="79C529AB" w14:textId="77777777" w:rsidR="008F05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ubnet</w:t>
      </w:r>
      <w:r>
        <w:t xml:space="preserve">: Public subnet in </w:t>
      </w:r>
      <w:r>
        <w:rPr>
          <w:rStyle w:val="VerbatimChar"/>
        </w:rPr>
        <w:t>ap-south-1a</w:t>
      </w:r>
    </w:p>
    <w:p w14:paraId="1BDC7B96" w14:textId="77777777" w:rsidR="008F05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Internet Gateway</w:t>
      </w:r>
      <w:r>
        <w:t>: Attached to the VPC</w:t>
      </w:r>
    </w:p>
    <w:p w14:paraId="747DE3B5" w14:textId="77777777" w:rsidR="008F05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Route Table</w:t>
      </w:r>
      <w:r>
        <w:t>: Routes internet traffic from the subnet</w:t>
      </w:r>
    </w:p>
    <w:p w14:paraId="1C959C21" w14:textId="77777777" w:rsidR="008F05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ecurity Group</w:t>
      </w:r>
      <w:r>
        <w:t>: Allows inbound SSH (port 22)</w:t>
      </w:r>
    </w:p>
    <w:p w14:paraId="32935DC1" w14:textId="77777777" w:rsidR="008F05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EC2 Instance</w:t>
      </w:r>
      <w:r>
        <w:t>: Amazon Linux 2, t2.micro</w:t>
      </w:r>
    </w:p>
    <w:p w14:paraId="5A807EB1" w14:textId="77777777" w:rsidR="008F05FD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3 Bucket</w:t>
      </w:r>
      <w:r>
        <w:t>: Unique globally-named bucket</w:t>
      </w:r>
    </w:p>
    <w:p w14:paraId="0E893461" w14:textId="77777777" w:rsidR="008F05FD" w:rsidRDefault="00000000">
      <w:r>
        <w:pict w14:anchorId="75AED815">
          <v:rect id="_x0000_i1556" style="width:0;height:1.5pt" o:hralign="center" o:hrstd="t" o:hr="t"/>
        </w:pict>
      </w:r>
    </w:p>
    <w:p w14:paraId="40AB2C2E" w14:textId="77777777" w:rsidR="008F05FD" w:rsidRDefault="00000000">
      <w:pPr>
        <w:pStyle w:val="Heading2"/>
      </w:pPr>
      <w:bookmarkStart w:id="5" w:name="how-to-deploy"/>
      <w:bookmarkEnd w:id="4"/>
      <w:r>
        <w:lastRenderedPageBreak/>
        <w:t>⚙️ How to Deploy</w:t>
      </w:r>
    </w:p>
    <w:p w14:paraId="01CAAA5F" w14:textId="77777777" w:rsidR="008F05FD" w:rsidRDefault="00000000">
      <w:pPr>
        <w:pStyle w:val="Heading3"/>
      </w:pPr>
      <w:bookmarkStart w:id="6" w:name="clone-the-repo"/>
      <w:r>
        <w:t>1. Clone the Repo</w:t>
      </w:r>
    </w:p>
    <w:p w14:paraId="56F6A0D4" w14:textId="77777777" w:rsidR="008F05FD" w:rsidRDefault="00000000">
      <w:pPr>
        <w:pStyle w:val="SourceCode"/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your-repo/aws-infra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aws-infra</w:t>
      </w:r>
    </w:p>
    <w:p w14:paraId="4E84C633" w14:textId="77777777" w:rsidR="008F05FD" w:rsidRDefault="00000000">
      <w:pPr>
        <w:pStyle w:val="Heading3"/>
      </w:pPr>
      <w:bookmarkStart w:id="7" w:name="initialize-terraform"/>
      <w:bookmarkEnd w:id="6"/>
      <w:r>
        <w:t>2. Initialize Terraform</w:t>
      </w:r>
    </w:p>
    <w:p w14:paraId="56B4738F" w14:textId="77777777" w:rsidR="008F05FD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init</w:t>
      </w:r>
    </w:p>
    <w:p w14:paraId="63C21767" w14:textId="77777777" w:rsidR="008F05FD" w:rsidRDefault="00000000">
      <w:pPr>
        <w:pStyle w:val="Heading3"/>
      </w:pPr>
      <w:bookmarkStart w:id="8" w:name="apply-configuration"/>
      <w:bookmarkEnd w:id="7"/>
      <w:r>
        <w:t>3. Apply Configuration</w:t>
      </w:r>
    </w:p>
    <w:p w14:paraId="2808BE2F" w14:textId="77777777" w:rsidR="008F05FD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apply </w:t>
      </w:r>
      <w:r>
        <w:rPr>
          <w:rStyle w:val="AttributeTok"/>
        </w:rPr>
        <w:t>-var</w:t>
      </w:r>
      <w:r>
        <w:rPr>
          <w:rStyle w:val="OperatorTok"/>
        </w:rPr>
        <w:t>=</w:t>
      </w:r>
      <w:r>
        <w:rPr>
          <w:rStyle w:val="StringTok"/>
        </w:rPr>
        <w:t>"key_name=your-key"</w:t>
      </w:r>
      <w:r>
        <w:rPr>
          <w:rStyle w:val="NormalTok"/>
        </w:rPr>
        <w:t xml:space="preserve"> </w:t>
      </w:r>
      <w:r>
        <w:rPr>
          <w:rStyle w:val="AttributeTok"/>
        </w:rPr>
        <w:t>-var</w:t>
      </w:r>
      <w:r>
        <w:rPr>
          <w:rStyle w:val="OperatorTok"/>
        </w:rPr>
        <w:t>=</w:t>
      </w:r>
      <w:r>
        <w:rPr>
          <w:rStyle w:val="StringTok"/>
        </w:rPr>
        <w:t>"bucket_name=your-unique-bucket-name"</w:t>
      </w:r>
    </w:p>
    <w:p w14:paraId="7274DCE6" w14:textId="77777777" w:rsidR="008F05FD" w:rsidRDefault="00000000">
      <w:pPr>
        <w:pStyle w:val="FirstParagraph"/>
      </w:pPr>
      <w:r>
        <w:t xml:space="preserve">Confirm with </w:t>
      </w:r>
      <w:r>
        <w:rPr>
          <w:rStyle w:val="VerbatimChar"/>
        </w:rPr>
        <w:t>yes</w:t>
      </w:r>
      <w:r>
        <w:t xml:space="preserve"> when prompted.</w:t>
      </w:r>
    </w:p>
    <w:p w14:paraId="084B5CDE" w14:textId="77777777" w:rsidR="008F05FD" w:rsidRDefault="00000000">
      <w:pPr>
        <w:pStyle w:val="Heading3"/>
      </w:pPr>
      <w:bookmarkStart w:id="9" w:name="output"/>
      <w:bookmarkEnd w:id="8"/>
      <w:r>
        <w:t>4. Output</w:t>
      </w:r>
    </w:p>
    <w:p w14:paraId="4E36671F" w14:textId="77777777" w:rsidR="008F05FD" w:rsidRDefault="00000000">
      <w:pPr>
        <w:pStyle w:val="Compact"/>
        <w:numPr>
          <w:ilvl w:val="0"/>
          <w:numId w:val="5"/>
        </w:numPr>
      </w:pPr>
      <w:r>
        <w:t>Public IP of the EC2 instance</w:t>
      </w:r>
    </w:p>
    <w:p w14:paraId="181EEC20" w14:textId="77777777" w:rsidR="008F05FD" w:rsidRDefault="00000000">
      <w:pPr>
        <w:pStyle w:val="Compact"/>
        <w:numPr>
          <w:ilvl w:val="0"/>
          <w:numId w:val="5"/>
        </w:numPr>
      </w:pPr>
      <w:r>
        <w:t>S3 bucket name</w:t>
      </w:r>
    </w:p>
    <w:p w14:paraId="7555559F" w14:textId="77777777" w:rsidR="008F05FD" w:rsidRDefault="00000000">
      <w:r>
        <w:pict w14:anchorId="4FA4998F">
          <v:rect id="_x0000_i1557" style="width:0;height:1.5pt" o:hralign="center" o:hrstd="t" o:hr="t"/>
        </w:pict>
      </w:r>
    </w:p>
    <w:p w14:paraId="65C2B855" w14:textId="77777777" w:rsidR="008F05FD" w:rsidRDefault="00000000">
      <w:pPr>
        <w:pStyle w:val="Heading2"/>
      </w:pPr>
      <w:bookmarkStart w:id="10" w:name="to-destroy-the-infrastructure"/>
      <w:bookmarkEnd w:id="5"/>
      <w:bookmarkEnd w:id="9"/>
      <w:r>
        <w:t>📤 To Destroy the Infrastructure</w:t>
      </w:r>
    </w:p>
    <w:p w14:paraId="7A269394" w14:textId="77777777" w:rsidR="008F05FD" w:rsidRDefault="00000000">
      <w:pPr>
        <w:pStyle w:val="SourceCode"/>
      </w:pPr>
      <w:r>
        <w:rPr>
          <w:rStyle w:val="ExtensionTok"/>
        </w:rPr>
        <w:t>terraform</w:t>
      </w:r>
      <w:r>
        <w:rPr>
          <w:rStyle w:val="NormalTok"/>
        </w:rPr>
        <w:t xml:space="preserve"> destroy </w:t>
      </w:r>
      <w:r>
        <w:rPr>
          <w:rStyle w:val="AttributeTok"/>
        </w:rPr>
        <w:t>-var</w:t>
      </w:r>
      <w:r>
        <w:rPr>
          <w:rStyle w:val="OperatorTok"/>
        </w:rPr>
        <w:t>=</w:t>
      </w:r>
      <w:r>
        <w:rPr>
          <w:rStyle w:val="StringTok"/>
        </w:rPr>
        <w:t>"key_name=your-key"</w:t>
      </w:r>
      <w:r>
        <w:rPr>
          <w:rStyle w:val="NormalTok"/>
        </w:rPr>
        <w:t xml:space="preserve"> </w:t>
      </w:r>
      <w:r>
        <w:rPr>
          <w:rStyle w:val="AttributeTok"/>
        </w:rPr>
        <w:t>-var</w:t>
      </w:r>
      <w:r>
        <w:rPr>
          <w:rStyle w:val="OperatorTok"/>
        </w:rPr>
        <w:t>=</w:t>
      </w:r>
      <w:r>
        <w:rPr>
          <w:rStyle w:val="StringTok"/>
        </w:rPr>
        <w:t>"bucket_name=your-unique-bucket-name"</w:t>
      </w:r>
    </w:p>
    <w:p w14:paraId="34F89AE3" w14:textId="77777777" w:rsidR="008F05FD" w:rsidRDefault="00000000">
      <w:r>
        <w:pict w14:anchorId="78A3ED92">
          <v:rect id="_x0000_i1558" style="width:0;height:1.5pt" o:hralign="center" o:hrstd="t" o:hr="t"/>
        </w:pict>
      </w:r>
    </w:p>
    <w:p w14:paraId="405AD5B3" w14:textId="77777777" w:rsidR="008F05FD" w:rsidRDefault="00000000">
      <w:pPr>
        <w:pStyle w:val="Heading2"/>
      </w:pPr>
      <w:bookmarkStart w:id="11" w:name="notes"/>
      <w:bookmarkEnd w:id="10"/>
      <w:r>
        <w:t>📚 Notes</w:t>
      </w:r>
    </w:p>
    <w:p w14:paraId="77C508B1" w14:textId="77777777" w:rsidR="008F05FD" w:rsidRDefault="00000000">
      <w:pPr>
        <w:pStyle w:val="Compact"/>
        <w:numPr>
          <w:ilvl w:val="0"/>
          <w:numId w:val="6"/>
        </w:numPr>
      </w:pPr>
      <w:r>
        <w:t xml:space="preserve">Make sure the S3 bucket name is </w:t>
      </w:r>
      <w:r>
        <w:rPr>
          <w:b/>
          <w:bCs/>
        </w:rPr>
        <w:t>globally unique</w:t>
      </w:r>
      <w:r>
        <w:t>.</w:t>
      </w:r>
    </w:p>
    <w:p w14:paraId="5CEB783E" w14:textId="77777777" w:rsidR="008F05FD" w:rsidRDefault="00000000">
      <w:pPr>
        <w:pStyle w:val="Compact"/>
        <w:numPr>
          <w:ilvl w:val="0"/>
          <w:numId w:val="6"/>
        </w:numPr>
      </w:pPr>
      <w:r>
        <w:t xml:space="preserve">Replace </w:t>
      </w:r>
      <w:r>
        <w:rPr>
          <w:rStyle w:val="VerbatimChar"/>
        </w:rPr>
        <w:t>your-key</w:t>
      </w:r>
      <w:r>
        <w:t xml:space="preserve"> with your </w:t>
      </w:r>
      <w:r>
        <w:rPr>
          <w:b/>
          <w:bCs/>
        </w:rPr>
        <w:t>actual EC2 Key Pair</w:t>
      </w:r>
      <w:r>
        <w:t xml:space="preserve"> name.</w:t>
      </w:r>
    </w:p>
    <w:p w14:paraId="5070CBCC" w14:textId="77777777" w:rsidR="008F05FD" w:rsidRDefault="00000000">
      <w:pPr>
        <w:pStyle w:val="Compact"/>
        <w:numPr>
          <w:ilvl w:val="0"/>
          <w:numId w:val="6"/>
        </w:numPr>
      </w:pPr>
      <w:r>
        <w:t xml:space="preserve">This project uses </w:t>
      </w:r>
      <w:r>
        <w:rPr>
          <w:b/>
          <w:bCs/>
        </w:rPr>
        <w:t>Mumbai region (ap-south-1)</w:t>
      </w:r>
      <w:r>
        <w:t xml:space="preserve"> by default. You can change it in </w:t>
      </w:r>
      <w:r>
        <w:rPr>
          <w:rStyle w:val="VerbatimChar"/>
        </w:rPr>
        <w:t>main.tf</w:t>
      </w:r>
      <w:r>
        <w:t>.</w:t>
      </w:r>
    </w:p>
    <w:p w14:paraId="124732D2" w14:textId="77777777" w:rsidR="008F05FD" w:rsidRDefault="00000000">
      <w:r>
        <w:pict w14:anchorId="43DDE616">
          <v:rect id="_x0000_i1559" style="width:0;height:1.5pt" o:hralign="center" o:hrstd="t" o:hr="t"/>
        </w:pict>
      </w:r>
    </w:p>
    <w:p w14:paraId="5075505F" w14:textId="77777777" w:rsidR="008F05FD" w:rsidRDefault="00000000">
      <w:pPr>
        <w:pStyle w:val="Heading2"/>
      </w:pPr>
      <w:bookmarkStart w:id="12" w:name="screenshots"/>
      <w:bookmarkEnd w:id="11"/>
      <w:r>
        <w:lastRenderedPageBreak/>
        <w:t>📸 Screenshots</w:t>
      </w:r>
    </w:p>
    <w:p w14:paraId="3F991B30" w14:textId="45610505" w:rsidR="008F05FD" w:rsidRDefault="00000000">
      <w:pPr>
        <w:pStyle w:val="Heading3"/>
      </w:pPr>
      <w:bookmarkStart w:id="13" w:name="terraform-apply-example"/>
      <w:r>
        <w:t>Terraform Apply Exampl</w:t>
      </w:r>
      <w:r w:rsidR="00651327">
        <w:t>e</w:t>
      </w:r>
    </w:p>
    <w:p w14:paraId="2A3DDF49" w14:textId="1923A634" w:rsidR="00651327" w:rsidRDefault="00651327" w:rsidP="00651327">
      <w:pPr>
        <w:pStyle w:val="BodyText"/>
      </w:pPr>
      <w:r>
        <w:rPr>
          <w:noProof/>
        </w:rPr>
        <w:lastRenderedPageBreak/>
        <w:drawing>
          <wp:inline distT="0" distB="0" distL="0" distR="0" wp14:anchorId="776FAD2A" wp14:editId="1B79FFCB">
            <wp:extent cx="5291455" cy="6918960"/>
            <wp:effectExtent l="0" t="0" r="0" b="0"/>
            <wp:docPr id="2109332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9332431" name="Picture 210933243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91455" cy="6918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7ABEA44" wp14:editId="7507B782">
            <wp:extent cx="5544168" cy="4831080"/>
            <wp:effectExtent l="0" t="0" r="0" b="0"/>
            <wp:docPr id="204435749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4357498" name="Picture 2044357498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66617" cy="48506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7BF08" w14:textId="77777777" w:rsidR="00651327" w:rsidRPr="00651327" w:rsidRDefault="00651327" w:rsidP="00651327">
      <w:pPr>
        <w:pStyle w:val="BodyText"/>
      </w:pPr>
    </w:p>
    <w:p w14:paraId="6FB4CFA2" w14:textId="77777777" w:rsidR="008F05FD" w:rsidRDefault="00000000">
      <w:pPr>
        <w:pStyle w:val="Heading3"/>
      </w:pPr>
      <w:bookmarkStart w:id="14" w:name="aws-console-verification"/>
      <w:bookmarkEnd w:id="13"/>
      <w:r>
        <w:t>AWS Console Verification</w:t>
      </w:r>
    </w:p>
    <w:p w14:paraId="62BAF54B" w14:textId="77777777" w:rsidR="00651327" w:rsidRDefault="00651327" w:rsidP="00651327">
      <w:pPr>
        <w:pStyle w:val="BodyText"/>
      </w:pPr>
    </w:p>
    <w:p w14:paraId="04AD5AC7" w14:textId="77777777" w:rsidR="00651327" w:rsidRDefault="00651327" w:rsidP="00651327">
      <w:pPr>
        <w:pStyle w:val="BodyText"/>
      </w:pPr>
      <w:r>
        <w:rPr>
          <w:noProof/>
        </w:rPr>
        <w:lastRenderedPageBreak/>
        <w:drawing>
          <wp:inline distT="0" distB="0" distL="0" distR="0" wp14:anchorId="0175026D" wp14:editId="1959045A">
            <wp:extent cx="6164580" cy="2811780"/>
            <wp:effectExtent l="0" t="0" r="0" b="0"/>
            <wp:docPr id="647416800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7416800" name="Picture 647416800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4580" cy="2811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13E71" w14:textId="0980274A" w:rsidR="00651327" w:rsidRPr="00651327" w:rsidRDefault="00651327" w:rsidP="00651327">
      <w:pPr>
        <w:pStyle w:val="BodyText"/>
      </w:pPr>
      <w:r>
        <w:rPr>
          <w:noProof/>
        </w:rPr>
        <w:drawing>
          <wp:inline distT="0" distB="0" distL="0" distR="0" wp14:anchorId="1D06D16F" wp14:editId="0F0A4DD8">
            <wp:extent cx="6172200" cy="2875915"/>
            <wp:effectExtent l="0" t="0" r="0" b="0"/>
            <wp:docPr id="205040654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06548" name="Picture 2050406548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287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8E79D5" w14:textId="77777777" w:rsidR="008F05FD" w:rsidRDefault="00000000">
      <w:r>
        <w:pict w14:anchorId="32D0B123">
          <v:rect id="_x0000_i1560" style="width:0;height:1.5pt" o:hralign="center" o:hrstd="t" o:hr="t"/>
        </w:pict>
      </w:r>
    </w:p>
    <w:p w14:paraId="22E49D26" w14:textId="77777777" w:rsidR="008F05FD" w:rsidRDefault="00000000">
      <w:pPr>
        <w:pStyle w:val="Heading2"/>
      </w:pPr>
      <w:bookmarkStart w:id="15" w:name="author"/>
      <w:bookmarkEnd w:id="12"/>
      <w:bookmarkEnd w:id="14"/>
      <w:r>
        <w:t>🧠 Author</w:t>
      </w:r>
    </w:p>
    <w:p w14:paraId="376D7A32" w14:textId="77777777" w:rsidR="008F05FD" w:rsidRDefault="00000000">
      <w:pPr>
        <w:pStyle w:val="FirstParagraph"/>
      </w:pPr>
      <w:r>
        <w:rPr>
          <w:b/>
          <w:bCs/>
        </w:rPr>
        <w:t>Abhi Bhuva</w:t>
      </w:r>
      <w:r>
        <w:br/>
        <w:t>DevOps Engineer</w:t>
      </w:r>
    </w:p>
    <w:p w14:paraId="7DF59D43" w14:textId="77777777" w:rsidR="008F05FD" w:rsidRDefault="00000000">
      <w:r>
        <w:pict w14:anchorId="0B2848B6">
          <v:rect id="_x0000_i1561" style="width:0;height:1.5pt" o:hralign="center" o:hrstd="t" o:hr="t"/>
        </w:pict>
      </w:r>
    </w:p>
    <w:p w14:paraId="529F1005" w14:textId="77777777" w:rsidR="008F05FD" w:rsidRDefault="00000000">
      <w:pPr>
        <w:pStyle w:val="FirstParagraph"/>
      </w:pPr>
      <w:r>
        <w:t>Feel free to customize this setup to fit more complex architectures (e.g., private subnets, RDS, ALB, auto scaling, etc.).</w:t>
      </w:r>
      <w:bookmarkEnd w:id="0"/>
      <w:bookmarkEnd w:id="15"/>
    </w:p>
    <w:sectPr w:rsidR="008F05FD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8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FC24A98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71229CD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4806869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941960835">
    <w:abstractNumId w:val="0"/>
  </w:num>
  <w:num w:numId="2" w16cid:durableId="192958715">
    <w:abstractNumId w:val="1"/>
  </w:num>
  <w:num w:numId="3" w16cid:durableId="885215105">
    <w:abstractNumId w:val="1"/>
  </w:num>
  <w:num w:numId="4" w16cid:durableId="14703231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40482617">
    <w:abstractNumId w:val="1"/>
  </w:num>
  <w:num w:numId="6" w16cid:durableId="93784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F05FD"/>
    <w:rsid w:val="003B077D"/>
    <w:rsid w:val="00651327"/>
    <w:rsid w:val="008F05FD"/>
    <w:rsid w:val="00D030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77490"/>
  <w15:docId w15:val="{A85044A6-7DE7-4494-A14E-8A9E9D27F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6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bhi bhuva</cp:lastModifiedBy>
  <cp:revision>2</cp:revision>
  <dcterms:created xsi:type="dcterms:W3CDTF">2025-07-04T10:36:00Z</dcterms:created>
  <dcterms:modified xsi:type="dcterms:W3CDTF">2025-07-04T10:49:00Z</dcterms:modified>
</cp:coreProperties>
</file>